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386E" w:rsidRPr="008F386E" w:rsidRDefault="00F84847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w:rPr>
                          <w:rFonts w:ascii="Cambria Math" w:hAnsi="Cambria Math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nary>
            </m:e>
          </m:func>
        </m:oMath>
      </m:oMathPara>
    </w:p>
    <w:p w:rsidR="008F386E" w:rsidRPr="008F386E" w:rsidRDefault="00F84847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func>
                </m:e>
              </m:nary>
            </m:e>
          </m:func>
        </m:oMath>
      </m:oMathPara>
    </w:p>
    <w:p w:rsidR="008F386E" w:rsidRPr="008F386E" w:rsidRDefault="00F84847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,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func>
                </m:e>
              </m:nary>
            </m:e>
          </m:func>
        </m:oMath>
      </m:oMathPara>
    </w:p>
    <w:p w:rsidR="008F386E" w:rsidRPr="008F386E" w:rsidRDefault="008F386E">
      <m:oMathPara>
        <m:oMath>
          <m:r>
            <w:rPr>
              <w:rFonts w:ascii="Cambria Math" w:hAnsi="Cambria Math"/>
            </w:rPr>
            <m:t>funkcija zadovoljstva je konveksna</m:t>
          </m:r>
        </m:oMath>
      </m:oMathPara>
    </w:p>
    <w:p w:rsidR="008F386E" w:rsidRDefault="008F386E">
      <w:r>
        <w:rPr>
          <w:noProof/>
        </w:rPr>
        <w:drawing>
          <wp:inline distT="0" distB="0" distL="0" distR="0" wp14:anchorId="09BE9938" wp14:editId="2517AD0B">
            <wp:extent cx="5943600" cy="2025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522E" w:rsidRPr="008F386E" w:rsidRDefault="00F3522E" w:rsidP="00F3522E">
      <m:oMathPara>
        <m:oMath>
          <m:r>
            <w:rPr>
              <w:rFonts w:ascii="Cambria Math" w:hAnsi="Cambria Math"/>
            </w:rPr>
            <m:t xml:space="preserve">funkcija </m:t>
          </m:r>
          <m:r>
            <w:rPr>
              <w:rFonts w:ascii="Cambria Math" w:hAnsi="Cambria Math"/>
            </w:rPr>
            <m:t>ne</m:t>
          </m:r>
          <m:r>
            <w:rPr>
              <w:rFonts w:ascii="Cambria Math" w:hAnsi="Cambria Math"/>
            </w:rPr>
            <m:t xml:space="preserve">zadovoljstva </m:t>
          </m:r>
          <m:r>
            <w:rPr>
              <w:rFonts w:ascii="Cambria Math" w:hAnsi="Cambria Math"/>
            </w:rPr>
            <m:t>ni</m:t>
          </m:r>
          <m:r>
            <w:rPr>
              <w:rFonts w:ascii="Cambria Math" w:hAnsi="Cambria Math"/>
            </w:rPr>
            <m:t>je konveksna</m:t>
          </m:r>
        </m:oMath>
      </m:oMathPara>
    </w:p>
    <w:p w:rsidR="008F386E" w:rsidRPr="00122D7B" w:rsidRDefault="008F386E">
      <w:pPr>
        <w:rPr>
          <w:lang w:val="sr-Latn-RS"/>
        </w:rPr>
      </w:pPr>
      <w:r>
        <w:rPr>
          <w:noProof/>
        </w:rPr>
        <w:drawing>
          <wp:inline distT="0" distB="0" distL="0" distR="0" wp14:anchorId="401A1FF9" wp14:editId="0E90DB49">
            <wp:extent cx="5943600" cy="15805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F386E" w:rsidRPr="00122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M7UwNjKwMDMwN7FQ0lEKTi0uzszPAykwrAUAXRzS+CwAAAA="/>
  </w:docVars>
  <w:rsids>
    <w:rsidRoot w:val="00F84847"/>
    <w:rsid w:val="00122D7B"/>
    <w:rsid w:val="003871CC"/>
    <w:rsid w:val="004A536C"/>
    <w:rsid w:val="006C0A08"/>
    <w:rsid w:val="006D6F4D"/>
    <w:rsid w:val="008244BE"/>
    <w:rsid w:val="008F386E"/>
    <w:rsid w:val="00B97AA4"/>
    <w:rsid w:val="00BD2A3F"/>
    <w:rsid w:val="00F3522E"/>
    <w:rsid w:val="00F84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E1698"/>
  <w15:chartTrackingRefBased/>
  <w15:docId w15:val="{8B0E8CC6-56AE-4BFD-9A5F-A42809D31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48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o I. Radovanović</dc:creator>
  <cp:keywords/>
  <dc:description/>
  <cp:lastModifiedBy>Sandro I. Radovanović</cp:lastModifiedBy>
  <cp:revision>1</cp:revision>
  <dcterms:created xsi:type="dcterms:W3CDTF">2020-11-10T07:10:00Z</dcterms:created>
  <dcterms:modified xsi:type="dcterms:W3CDTF">2020-11-10T08:54:00Z</dcterms:modified>
</cp:coreProperties>
</file>